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44c9c1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72aafbe-42ff-47f8-9d05-43d62390af5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7Z</dcterms:created>
  <dcterms:modified xsi:type="dcterms:W3CDTF">2023-07-26T2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